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B6909" w14:textId="77777777" w:rsidR="00ED0D46" w:rsidRPr="00ED0D46" w:rsidRDefault="00ED0D46"/>
    <w:p w14:paraId="320954E4" w14:textId="77777777" w:rsidR="004C1845" w:rsidRPr="001768C9" w:rsidRDefault="00ED0D46" w:rsidP="004C1845">
      <w:pPr>
        <w:jc w:val="center"/>
        <w:rPr>
          <w:rFonts w:ascii="FuturaBT Book" w:hAnsi="FuturaBT Book"/>
          <w:sz w:val="28"/>
        </w:rPr>
      </w:pPr>
      <w:r w:rsidRPr="001768C9">
        <w:rPr>
          <w:rFonts w:ascii="FuturaBT Book" w:hAnsi="FuturaBT Book"/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3CC1B8" wp14:editId="22E09C58">
                <wp:simplePos x="0" y="0"/>
                <wp:positionH relativeFrom="column">
                  <wp:posOffset>1562100</wp:posOffset>
                </wp:positionH>
                <wp:positionV relativeFrom="paragraph">
                  <wp:posOffset>8890</wp:posOffset>
                </wp:positionV>
                <wp:extent cx="228600" cy="19050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9050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8C164E" id="Rectangle 7" o:spid="_x0000_s1026" style="position:absolute;margin-left:123pt;margin-top:.7pt;width:18pt;height: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" fillcolor="white [3201]" strokecolor="black [3213]"/>
            </w:pict>
          </mc:Fallback>
        </mc:AlternateContent>
      </w:r>
      <w:r w:rsidR="00DB7A0C" w:rsidRPr="001768C9">
        <w:rPr>
          <w:rFonts w:ascii="FuturaBT Book" w:hAnsi="FuturaBT Book"/>
          <w:sz w:val="28"/>
        </w:rPr>
        <w:t>Graduate Research M</w:t>
      </w:r>
      <w:r w:rsidR="00282DDE">
        <w:rPr>
          <w:rFonts w:ascii="FuturaBT Book" w:hAnsi="FuturaBT Book"/>
          <w:sz w:val="28"/>
        </w:rPr>
        <w:t>S</w:t>
      </w:r>
      <w:r w:rsidR="00F87FBF">
        <w:rPr>
          <w:rFonts w:ascii="FuturaBT Book" w:hAnsi="FuturaBT Book"/>
          <w:sz w:val="28"/>
        </w:rPr>
        <w:t>E 5970 (1-3</w:t>
      </w:r>
      <w:r w:rsidR="00DB7A0C" w:rsidRPr="001768C9">
        <w:rPr>
          <w:rFonts w:ascii="FuturaBT Book" w:hAnsi="FuturaBT Book"/>
          <w:sz w:val="28"/>
        </w:rPr>
        <w:t xml:space="preserve"> units) </w:t>
      </w:r>
    </w:p>
    <w:p w14:paraId="2B0A7869" w14:textId="77777777" w:rsidR="004C1845" w:rsidRPr="00ED0D46" w:rsidRDefault="004C1845" w:rsidP="006F7385">
      <w:pPr>
        <w:jc w:val="center"/>
        <w:rPr>
          <w:rFonts w:ascii="Tisa Offc" w:hAnsi="Tisa Offc" w:cs="Tisa Offc"/>
        </w:rPr>
      </w:pPr>
      <w:r w:rsidRPr="00C418D7">
        <w:rPr>
          <w:rFonts w:ascii="Tisa Offc" w:hAnsi="Tisa Offc" w:cs="Tisa Offc"/>
        </w:rPr>
        <w:t>Semester ___________________</w:t>
      </w:r>
      <w:r w:rsidRPr="00C418D7">
        <w:rPr>
          <w:rFonts w:ascii="Tisa Offc" w:hAnsi="Tisa Offc" w:cs="Tisa Offc"/>
        </w:rPr>
        <w:tab/>
      </w:r>
      <w:r w:rsidRPr="00C418D7">
        <w:rPr>
          <w:rFonts w:ascii="Tisa Offc" w:hAnsi="Tisa Offc" w:cs="Tisa Offc"/>
        </w:rPr>
        <w:tab/>
        <w:t>Year ______________________</w:t>
      </w:r>
      <w:r w:rsidR="006F7385">
        <w:rPr>
          <w:rFonts w:ascii="Tisa Offc" w:hAnsi="Tisa Offc" w:cs="Tisa Offc"/>
        </w:rPr>
        <w:tab/>
      </w:r>
      <w:r w:rsidR="00ED0D46">
        <w:rPr>
          <w:rFonts w:ascii="Tisa Offc" w:hAnsi="Tisa Offc" w:cs="Tisa Offc"/>
        </w:rPr>
        <w:t>Units _______</w:t>
      </w:r>
    </w:p>
    <w:p w14:paraId="4BBA15DB" w14:textId="77777777" w:rsidR="00ED0D46" w:rsidRPr="00ED0D46" w:rsidRDefault="00685303">
      <w:pPr>
        <w:rPr>
          <w:rFonts w:ascii="FuturaBT Book" w:hAnsi="FuturaBT Book"/>
          <w:b/>
          <w:sz w:val="28"/>
        </w:rPr>
      </w:pPr>
      <w:r w:rsidRPr="00C418D7">
        <w:rPr>
          <w:rFonts w:ascii="FuturaBT Book" w:hAnsi="FuturaBT Book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900C" wp14:editId="64D4D90D">
                <wp:simplePos x="0" y="0"/>
                <wp:positionH relativeFrom="column">
                  <wp:posOffset>0</wp:posOffset>
                </wp:positionH>
                <wp:positionV relativeFrom="paragraph">
                  <wp:posOffset>247015</wp:posOffset>
                </wp:positionV>
                <wp:extent cx="684847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8475" cy="0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EE6ED6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9.45pt" to="539.2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" strokecolor="black [3200]">
                <v:stroke joinstyle="miter"/>
              </v:line>
            </w:pict>
          </mc:Fallback>
        </mc:AlternateContent>
      </w:r>
      <w:r w:rsidR="00F87FBF">
        <w:rPr>
          <w:rFonts w:ascii="FuturaBT Book" w:hAnsi="FuturaBT Book"/>
          <w:b/>
          <w:sz w:val="28"/>
        </w:rPr>
        <w:t>Student Information</w:t>
      </w:r>
    </w:p>
    <w:p w14:paraId="3CE557DD" w14:textId="77777777" w:rsidR="00F87FBF" w:rsidRDefault="00F87FBF">
      <w:pPr>
        <w:rPr>
          <w:rFonts w:ascii="Tisa Offc" w:hAnsi="Tisa Offc" w:cs="Tisa Offc"/>
        </w:rPr>
      </w:pPr>
    </w:p>
    <w:p w14:paraId="456882F1" w14:textId="77777777" w:rsidR="00685303" w:rsidRDefault="004C1845">
      <w:pPr>
        <w:rPr>
          <w:rFonts w:ascii="Tisa Offc" w:hAnsi="Tisa Offc" w:cs="Tisa Offc"/>
        </w:rPr>
      </w:pPr>
      <w:r w:rsidRPr="004C1845">
        <w:rPr>
          <w:rFonts w:ascii="Tisa Offc" w:hAnsi="Tisa Offc" w:cs="Tisa Offc"/>
        </w:rPr>
        <w:t>Last Name _________________________ First Name _____________________________ CIN _______</w:t>
      </w:r>
      <w:r>
        <w:rPr>
          <w:rFonts w:ascii="Tisa Offc" w:hAnsi="Tisa Offc" w:cs="Tisa Offc"/>
        </w:rPr>
        <w:t>_____</w:t>
      </w:r>
      <w:r w:rsidRPr="004C1845">
        <w:rPr>
          <w:rFonts w:ascii="Tisa Offc" w:hAnsi="Tisa Offc" w:cs="Tisa Offc"/>
        </w:rPr>
        <w:t>_______</w:t>
      </w:r>
    </w:p>
    <w:p w14:paraId="5574203B" w14:textId="77777777" w:rsidR="00685303" w:rsidRDefault="00685303">
      <w:pPr>
        <w:rPr>
          <w:rFonts w:ascii="Tisa Offc" w:hAnsi="Tisa Offc" w:cs="Tisa Offc"/>
        </w:rPr>
      </w:pPr>
      <w:r>
        <w:rPr>
          <w:rFonts w:ascii="Tisa Offc" w:hAnsi="Tisa Offc" w:cs="Tisa Offc"/>
        </w:rPr>
        <w:t>Phone ___________________________________</w:t>
      </w:r>
      <w:r w:rsidR="00C418D7">
        <w:rPr>
          <w:rFonts w:ascii="Tisa Offc" w:hAnsi="Tisa Offc" w:cs="Tisa Offc"/>
        </w:rPr>
        <w:tab/>
      </w:r>
      <w:r w:rsidR="00C418D7">
        <w:rPr>
          <w:rFonts w:ascii="Tisa Offc" w:hAnsi="Tisa Offc" w:cs="Tisa Offc"/>
        </w:rPr>
        <w:tab/>
      </w:r>
      <w:r>
        <w:rPr>
          <w:rFonts w:ascii="Tisa Offc" w:hAnsi="Tisa Offc" w:cs="Tisa Offc"/>
        </w:rPr>
        <w:t>Email _______________</w:t>
      </w:r>
      <w:r w:rsidR="00C418D7">
        <w:rPr>
          <w:rFonts w:ascii="Tisa Offc" w:hAnsi="Tisa Offc" w:cs="Tisa Offc"/>
        </w:rPr>
        <w:t>_____</w:t>
      </w:r>
      <w:r w:rsidR="00F87FBF">
        <w:rPr>
          <w:rFonts w:ascii="Tisa Offc" w:hAnsi="Tisa Offc" w:cs="Tisa Offc"/>
        </w:rPr>
        <w:t>__________</w:t>
      </w:r>
      <w:r>
        <w:rPr>
          <w:rFonts w:ascii="Tisa Offc" w:hAnsi="Tisa Offc" w:cs="Tisa Offc"/>
        </w:rPr>
        <w:t>________</w:t>
      </w:r>
    </w:p>
    <w:p w14:paraId="6305589D" w14:textId="77777777" w:rsidR="00685303" w:rsidRDefault="00685303">
      <w:pPr>
        <w:rPr>
          <w:rFonts w:ascii="Tisa Offc" w:hAnsi="Tisa Offc" w:cs="Tisa Offc"/>
        </w:rPr>
      </w:pPr>
      <w:r>
        <w:rPr>
          <w:rFonts w:ascii="Tisa Offc" w:hAnsi="Tisa Offc" w:cs="Tisa Offc"/>
        </w:rPr>
        <w:t>Date of Advancement to Candidacy: Term ___</w:t>
      </w:r>
      <w:r w:rsidR="00ED0D46">
        <w:rPr>
          <w:rFonts w:ascii="Tisa Offc" w:hAnsi="Tisa Offc" w:cs="Tisa Offc"/>
        </w:rPr>
        <w:t>__________ Year _______________</w:t>
      </w:r>
    </w:p>
    <w:p w14:paraId="5F256F6D" w14:textId="77777777" w:rsidR="00E653B9" w:rsidRDefault="00E653B9" w:rsidP="006F7385">
      <w:pPr>
        <w:rPr>
          <w:rFonts w:ascii="FuturaBT Book" w:hAnsi="FuturaBT Book" w:cs="Tisa Offc"/>
          <w:b/>
        </w:rPr>
      </w:pPr>
    </w:p>
    <w:p w14:paraId="3A30941F" w14:textId="77777777" w:rsidR="006F7385" w:rsidRDefault="006F7385" w:rsidP="006F7385">
      <w:pPr>
        <w:rPr>
          <w:rFonts w:ascii="FuturaBT Book" w:hAnsi="FuturaBT Book" w:cs="Tisa Offc"/>
          <w:b/>
        </w:rPr>
      </w:pPr>
      <w:r>
        <w:rPr>
          <w:rFonts w:ascii="FuturaBT Book" w:hAnsi="FuturaBT Book" w:cs="Tisa Offc"/>
          <w:b/>
        </w:rPr>
        <w:t>Courses Taken</w:t>
      </w:r>
      <w:r>
        <w:rPr>
          <w:rFonts w:ascii="FuturaBT Book" w:hAnsi="FuturaBT Book" w:cs="Tisa Offc"/>
          <w:b/>
        </w:rPr>
        <w:tab/>
      </w:r>
      <w:r>
        <w:rPr>
          <w:rFonts w:ascii="FuturaBT Book" w:hAnsi="FuturaBT Book" w:cs="Tisa Offc"/>
          <w:b/>
        </w:rPr>
        <w:tab/>
      </w:r>
      <w:r>
        <w:rPr>
          <w:rFonts w:ascii="FuturaBT Book" w:hAnsi="FuturaBT Book" w:cs="Tisa Offc"/>
          <w:b/>
        </w:rPr>
        <w:tab/>
      </w:r>
    </w:p>
    <w:p w14:paraId="74AF35D6" w14:textId="77777777" w:rsidR="006F7385" w:rsidRPr="00624D0C" w:rsidRDefault="006F7385" w:rsidP="006F7385">
      <w:pPr>
        <w:rPr>
          <w:rFonts w:ascii="Tisa Offc" w:hAnsi="Tisa Offc" w:cs="Tisa Offc"/>
          <w:b/>
        </w:rPr>
      </w:pPr>
      <w:r w:rsidRPr="00624D0C">
        <w:rPr>
          <w:rFonts w:ascii="Tisa Offc" w:hAnsi="Tisa Offc" w:cs="Tisa Offc"/>
          <w:b/>
        </w:rPr>
        <w:t>Course Subject/#</w:t>
      </w:r>
      <w:r w:rsidRPr="00624D0C">
        <w:rPr>
          <w:rFonts w:ascii="Tisa Offc" w:hAnsi="Tisa Offc" w:cs="Tisa Offc"/>
          <w:b/>
        </w:rPr>
        <w:tab/>
      </w:r>
      <w:r w:rsidRPr="00624D0C">
        <w:rPr>
          <w:rFonts w:ascii="Tisa Offc" w:hAnsi="Tisa Offc" w:cs="Tisa Offc"/>
          <w:b/>
        </w:rPr>
        <w:tab/>
      </w:r>
      <w:r w:rsidRPr="00624D0C">
        <w:rPr>
          <w:rFonts w:ascii="Tisa Offc" w:hAnsi="Tisa Offc" w:cs="Tisa Offc"/>
          <w:b/>
        </w:rPr>
        <w:tab/>
        <w:t>Term</w:t>
      </w:r>
      <w:r w:rsidRPr="00624D0C">
        <w:rPr>
          <w:rFonts w:ascii="Tisa Offc" w:hAnsi="Tisa Offc" w:cs="Tisa Offc"/>
          <w:b/>
        </w:rPr>
        <w:tab/>
      </w:r>
      <w:r w:rsidRPr="00624D0C">
        <w:rPr>
          <w:rFonts w:ascii="Tisa Offc" w:hAnsi="Tisa Offc" w:cs="Tisa Offc"/>
          <w:b/>
        </w:rPr>
        <w:tab/>
      </w:r>
      <w:r w:rsidRPr="00624D0C">
        <w:rPr>
          <w:rFonts w:ascii="Tisa Offc" w:hAnsi="Tisa Offc" w:cs="Tisa Offc"/>
          <w:b/>
        </w:rPr>
        <w:tab/>
      </w:r>
      <w:r w:rsidRPr="00624D0C">
        <w:rPr>
          <w:rFonts w:ascii="Tisa Offc" w:hAnsi="Tisa Offc" w:cs="Tisa Offc"/>
          <w:b/>
        </w:rPr>
        <w:tab/>
        <w:t>Grade</w:t>
      </w:r>
    </w:p>
    <w:p w14:paraId="00B14503" w14:textId="77777777" w:rsidR="006F7385" w:rsidRDefault="006F7385" w:rsidP="006F7385">
      <w:pPr>
        <w:rPr>
          <w:rFonts w:ascii="FuturaBT Book" w:hAnsi="FuturaBT Book" w:cs="Tisa Offc"/>
        </w:rPr>
      </w:pPr>
      <w:r w:rsidRPr="00624D0C">
        <w:rPr>
          <w:rFonts w:ascii="FuturaBT Book" w:hAnsi="FuturaBT Book" w:cs="Tisa Offc"/>
        </w:rPr>
        <w:t>___________________________________________________</w:t>
      </w:r>
      <w:r w:rsidR="00F87FBF">
        <w:rPr>
          <w:rFonts w:ascii="FuturaBT Book" w:hAnsi="FuturaBT Book" w:cs="Tisa Offc"/>
        </w:rPr>
        <w:t>________</w:t>
      </w:r>
      <w:r w:rsidRPr="00624D0C">
        <w:rPr>
          <w:rFonts w:ascii="FuturaBT Book" w:hAnsi="FuturaBT Book" w:cs="Tisa Offc"/>
        </w:rPr>
        <w:t>__________________</w:t>
      </w:r>
    </w:p>
    <w:p w14:paraId="2BB137B8" w14:textId="77777777" w:rsidR="006F7385" w:rsidRPr="00624D0C" w:rsidRDefault="006F7385" w:rsidP="006F7385">
      <w:pPr>
        <w:rPr>
          <w:rFonts w:ascii="FuturaBT Book" w:hAnsi="FuturaBT Book" w:cs="Tisa Offc"/>
        </w:rPr>
      </w:pPr>
      <w:r w:rsidRPr="00624D0C">
        <w:rPr>
          <w:rFonts w:ascii="FuturaBT Book" w:hAnsi="FuturaBT Book" w:cs="Tisa Offc"/>
        </w:rPr>
        <w:t>___________________________</w:t>
      </w:r>
      <w:r w:rsidR="00F87FBF">
        <w:rPr>
          <w:rFonts w:ascii="FuturaBT Book" w:hAnsi="FuturaBT Book" w:cs="Tisa Offc"/>
        </w:rPr>
        <w:t>________________________________________</w:t>
      </w:r>
      <w:r w:rsidRPr="00624D0C">
        <w:rPr>
          <w:rFonts w:ascii="FuturaBT Book" w:hAnsi="FuturaBT Book" w:cs="Tisa Offc"/>
        </w:rPr>
        <w:t>__________</w:t>
      </w:r>
    </w:p>
    <w:p w14:paraId="48B34717" w14:textId="77777777" w:rsidR="006F7385" w:rsidRPr="00624D0C" w:rsidRDefault="006F7385" w:rsidP="006F7385">
      <w:pPr>
        <w:rPr>
          <w:rFonts w:ascii="FuturaBT Book" w:hAnsi="FuturaBT Book" w:cs="Tisa Offc"/>
        </w:rPr>
      </w:pPr>
      <w:r w:rsidRPr="00624D0C">
        <w:rPr>
          <w:rFonts w:ascii="FuturaBT Book" w:hAnsi="FuturaBT Book" w:cs="Tisa Offc"/>
        </w:rPr>
        <w:t>________________________________________________</w:t>
      </w:r>
      <w:r w:rsidR="00F87FBF">
        <w:rPr>
          <w:rFonts w:ascii="FuturaBT Book" w:hAnsi="FuturaBT Book" w:cs="Tisa Offc"/>
        </w:rPr>
        <w:t>________</w:t>
      </w:r>
      <w:r w:rsidRPr="00624D0C">
        <w:rPr>
          <w:rFonts w:ascii="FuturaBT Book" w:hAnsi="FuturaBT Book" w:cs="Tisa Offc"/>
        </w:rPr>
        <w:t>_____________________</w:t>
      </w:r>
    </w:p>
    <w:p w14:paraId="20BB1A02" w14:textId="77777777" w:rsidR="006F7385" w:rsidRPr="00624D0C" w:rsidRDefault="006F7385" w:rsidP="006F7385">
      <w:pPr>
        <w:rPr>
          <w:rFonts w:ascii="FuturaBT Book" w:hAnsi="FuturaBT Book" w:cs="Tisa Offc"/>
        </w:rPr>
      </w:pPr>
      <w:r w:rsidRPr="00624D0C">
        <w:rPr>
          <w:rFonts w:ascii="FuturaBT Book" w:hAnsi="FuturaBT Book" w:cs="Tisa Offc"/>
        </w:rPr>
        <w:t>_________________________________________________</w:t>
      </w:r>
      <w:r w:rsidR="00F87FBF">
        <w:rPr>
          <w:rFonts w:ascii="FuturaBT Book" w:hAnsi="FuturaBT Book" w:cs="Tisa Offc"/>
        </w:rPr>
        <w:t>________</w:t>
      </w:r>
      <w:r w:rsidRPr="00624D0C">
        <w:rPr>
          <w:rFonts w:ascii="FuturaBT Book" w:hAnsi="FuturaBT Book" w:cs="Tisa Offc"/>
        </w:rPr>
        <w:t>____________________</w:t>
      </w:r>
    </w:p>
    <w:p w14:paraId="44E17606" w14:textId="77777777" w:rsidR="006F7385" w:rsidRPr="00624D0C" w:rsidRDefault="006F7385" w:rsidP="006F7385">
      <w:pPr>
        <w:rPr>
          <w:rFonts w:ascii="FuturaBT Book" w:hAnsi="FuturaBT Book" w:cs="Tisa Offc"/>
        </w:rPr>
      </w:pPr>
      <w:r w:rsidRPr="00624D0C">
        <w:rPr>
          <w:rFonts w:ascii="FuturaBT Book" w:hAnsi="FuturaBT Book" w:cs="Tisa Offc"/>
        </w:rPr>
        <w:t>_________________________________________________________</w:t>
      </w:r>
      <w:r w:rsidR="00F87FBF">
        <w:rPr>
          <w:rFonts w:ascii="FuturaBT Book" w:hAnsi="FuturaBT Book" w:cs="Tisa Offc"/>
        </w:rPr>
        <w:t>________</w:t>
      </w:r>
      <w:r w:rsidRPr="00624D0C">
        <w:rPr>
          <w:rFonts w:ascii="FuturaBT Book" w:hAnsi="FuturaBT Book" w:cs="Tisa Offc"/>
        </w:rPr>
        <w:t>____________</w:t>
      </w:r>
    </w:p>
    <w:p w14:paraId="18799FF8" w14:textId="77777777" w:rsidR="00ED0D46" w:rsidRPr="006F7385" w:rsidRDefault="006F7385">
      <w:pPr>
        <w:rPr>
          <w:rFonts w:ascii="FuturaBT Book" w:hAnsi="FuturaBT Book" w:cs="Tisa Offc"/>
        </w:rPr>
      </w:pPr>
      <w:r w:rsidRPr="00624D0C">
        <w:rPr>
          <w:rFonts w:ascii="FuturaBT Book" w:hAnsi="FuturaBT Book" w:cs="Tisa Offc"/>
        </w:rPr>
        <w:t>_________________________________________________________________</w:t>
      </w:r>
      <w:r w:rsidR="00F87FBF">
        <w:rPr>
          <w:rFonts w:ascii="FuturaBT Book" w:hAnsi="FuturaBT Book" w:cs="Tisa Offc"/>
        </w:rPr>
        <w:t>_________</w:t>
      </w:r>
      <w:r w:rsidRPr="00624D0C">
        <w:rPr>
          <w:rFonts w:ascii="FuturaBT Book" w:hAnsi="FuturaBT Book" w:cs="Tisa Offc"/>
        </w:rPr>
        <w:t>___</w:t>
      </w:r>
    </w:p>
    <w:p w14:paraId="0CFAB421" w14:textId="77777777" w:rsidR="00ED0D46" w:rsidRPr="00ED0D46" w:rsidRDefault="00ED0D46">
      <w:pPr>
        <w:rPr>
          <w:rFonts w:ascii="FuturaBT Book" w:hAnsi="FuturaBT Book" w:cs="Tisa Offc"/>
          <w:b/>
        </w:rPr>
      </w:pPr>
      <w:r w:rsidRPr="00ED0D46">
        <w:rPr>
          <w:rFonts w:ascii="FuturaBT Book" w:hAnsi="FuturaBT Book" w:cs="Tisa Offc"/>
          <w:b/>
        </w:rPr>
        <w:t xml:space="preserve">Title of Study or Research </w:t>
      </w:r>
    </w:p>
    <w:p w14:paraId="08DD10F6" w14:textId="77777777" w:rsidR="00ED0D46" w:rsidRDefault="00ED0D46">
      <w:pPr>
        <w:rPr>
          <w:rFonts w:ascii="Tisa Offc" w:hAnsi="Tisa Offc" w:cs="Tisa Offc"/>
        </w:rPr>
      </w:pPr>
      <w:r>
        <w:rPr>
          <w:rFonts w:ascii="Tisa Offc" w:hAnsi="Tisa Offc" w:cs="Tisa Offc"/>
        </w:rPr>
        <w:t>__________________________________________________________________________________________________</w:t>
      </w:r>
    </w:p>
    <w:p w14:paraId="23E05EF9" w14:textId="77777777" w:rsidR="00ED0D46" w:rsidRPr="00ED0D46" w:rsidRDefault="00ED0D46">
      <w:pPr>
        <w:rPr>
          <w:rFonts w:ascii="FuturaBT Book" w:hAnsi="FuturaBT Book" w:cs="Tisa Offc"/>
          <w:b/>
        </w:rPr>
      </w:pPr>
      <w:r w:rsidRPr="00ED0D46">
        <w:rPr>
          <w:rFonts w:ascii="FuturaBT Book" w:hAnsi="FuturaBT Book" w:cs="Tisa Offc"/>
          <w:b/>
        </w:rPr>
        <w:t xml:space="preserve">Brief Description </w:t>
      </w:r>
    </w:p>
    <w:p w14:paraId="71A8335F" w14:textId="77777777" w:rsidR="00ED0D46" w:rsidRDefault="00ED0D46" w:rsidP="00ED0D46">
      <w:pPr>
        <w:rPr>
          <w:rFonts w:ascii="Tisa Offc" w:hAnsi="Tisa Offc" w:cs="Tisa Offc"/>
        </w:rPr>
      </w:pPr>
      <w:r>
        <w:rPr>
          <w:rFonts w:ascii="Tisa Offc" w:hAnsi="Tisa Offc" w:cs="Tisa Offc"/>
        </w:rPr>
        <w:t>__________________________________________________________________________________________________</w:t>
      </w:r>
    </w:p>
    <w:p w14:paraId="2A820552" w14:textId="77777777" w:rsidR="00196E47" w:rsidRPr="00ED0D46" w:rsidRDefault="00196E47" w:rsidP="00196E47">
      <w:pPr>
        <w:rPr>
          <w:rFonts w:ascii="Tisa Offc" w:hAnsi="Tisa Offc" w:cs="Tisa Offc"/>
        </w:rPr>
      </w:pPr>
      <w:r>
        <w:rPr>
          <w:rFonts w:ascii="Tisa Offc" w:hAnsi="Tisa Offc" w:cs="Tisa Offc"/>
        </w:rPr>
        <w:t>__________________________________________________________________________________________________</w:t>
      </w:r>
    </w:p>
    <w:p w14:paraId="5CC7B733" w14:textId="521EE6A1" w:rsidR="00ED0D46" w:rsidRDefault="00ED0D46">
      <w:pPr>
        <w:rPr>
          <w:rFonts w:ascii="Tisa Offc" w:hAnsi="Tisa Offc" w:cs="Tisa Offc"/>
        </w:rPr>
      </w:pPr>
      <w:r>
        <w:rPr>
          <w:rFonts w:ascii="Tisa Offc" w:hAnsi="Tisa Offc" w:cs="Tisa Offc"/>
        </w:rPr>
        <w:t>__________________________________________________________________________________________________</w:t>
      </w:r>
    </w:p>
    <w:p w14:paraId="06828004" w14:textId="77777777" w:rsidR="00196E47" w:rsidRPr="00ED0D46" w:rsidRDefault="00196E47">
      <w:pPr>
        <w:rPr>
          <w:rFonts w:ascii="Tisa Offc" w:hAnsi="Tisa Offc" w:cs="Tisa Offc"/>
        </w:rPr>
      </w:pPr>
    </w:p>
    <w:p w14:paraId="74CC0ABF" w14:textId="77777777" w:rsidR="00685303" w:rsidRPr="00ED0D46" w:rsidRDefault="00685303">
      <w:pPr>
        <w:rPr>
          <w:rFonts w:ascii="FuturaBT Book" w:hAnsi="FuturaBT Book"/>
          <w:b/>
          <w:sz w:val="24"/>
        </w:rPr>
      </w:pPr>
      <w:r w:rsidRPr="00ED0D46">
        <w:rPr>
          <w:rFonts w:ascii="FuturaBT Book" w:hAnsi="FuturaBT Book"/>
          <w:b/>
          <w:sz w:val="24"/>
        </w:rPr>
        <w:t xml:space="preserve">Approval </w:t>
      </w:r>
    </w:p>
    <w:p w14:paraId="52C53ED1" w14:textId="77777777" w:rsidR="00ED0D46" w:rsidRPr="00ED0D46" w:rsidRDefault="00ED0D46">
      <w:pPr>
        <w:rPr>
          <w:rFonts w:ascii="Tisa Offc" w:hAnsi="Tisa Offc" w:cs="Tisa Offc"/>
        </w:rPr>
      </w:pPr>
      <w:r w:rsidRPr="00ED0D46">
        <w:rPr>
          <w:rFonts w:ascii="Tisa Offc" w:hAnsi="Tisa Offc" w:cs="Tisa Offc"/>
        </w:rPr>
        <w:t>Advisor</w:t>
      </w:r>
      <w:r w:rsidR="00F87FBF">
        <w:rPr>
          <w:rFonts w:ascii="Tisa Offc" w:hAnsi="Tisa Offc" w:cs="Tisa Offc"/>
        </w:rPr>
        <w:t xml:space="preserve">: </w:t>
      </w:r>
      <w:r w:rsidRPr="00ED0D46">
        <w:rPr>
          <w:rFonts w:ascii="Tisa Offc" w:hAnsi="Tisa Offc" w:cs="Tisa Offc"/>
        </w:rPr>
        <w:t>______</w:t>
      </w:r>
      <w:r w:rsidR="00F87FBF">
        <w:rPr>
          <w:rFonts w:ascii="Tisa Offc" w:hAnsi="Tisa Offc" w:cs="Tisa Offc"/>
        </w:rPr>
        <w:t>_______________________________</w:t>
      </w:r>
      <w:r w:rsidRPr="00ED0D46">
        <w:rPr>
          <w:rFonts w:ascii="Tisa Offc" w:hAnsi="Tisa Offc" w:cs="Tisa Offc"/>
        </w:rPr>
        <w:t>___</w:t>
      </w:r>
      <w:r w:rsidR="00F87FBF">
        <w:rPr>
          <w:rFonts w:ascii="Tisa Offc" w:hAnsi="Tisa Offc" w:cs="Tisa Offc"/>
        </w:rPr>
        <w:tab/>
      </w:r>
      <w:r w:rsidRPr="00ED0D46">
        <w:rPr>
          <w:rFonts w:ascii="Tisa Offc" w:hAnsi="Tisa Offc" w:cs="Tisa Offc"/>
        </w:rPr>
        <w:t xml:space="preserve"> Date _____________________</w:t>
      </w:r>
    </w:p>
    <w:p w14:paraId="7407B476" w14:textId="77777777" w:rsidR="00F87FBF" w:rsidRDefault="00F87FBF">
      <w:pPr>
        <w:rPr>
          <w:rFonts w:ascii="Tisa Offc" w:hAnsi="Tisa Offc" w:cs="Tisa Offc"/>
        </w:rPr>
      </w:pPr>
      <w:r>
        <w:rPr>
          <w:rFonts w:ascii="Tisa Offc" w:hAnsi="Tisa Offc" w:cs="Tisa Offc"/>
        </w:rPr>
        <w:t xml:space="preserve">Program Director: </w:t>
      </w:r>
      <w:r w:rsidR="00ED0D46" w:rsidRPr="00ED0D46">
        <w:rPr>
          <w:rFonts w:ascii="Tisa Offc" w:hAnsi="Tisa Offc" w:cs="Tisa Offc"/>
        </w:rPr>
        <w:t xml:space="preserve"> ________________________________ </w:t>
      </w:r>
      <w:r>
        <w:rPr>
          <w:rFonts w:ascii="Tisa Offc" w:hAnsi="Tisa Offc" w:cs="Tisa Offc"/>
        </w:rPr>
        <w:tab/>
      </w:r>
      <w:r w:rsidR="00ED0D46" w:rsidRPr="00ED0D46">
        <w:rPr>
          <w:rFonts w:ascii="Tisa Offc" w:hAnsi="Tisa Offc" w:cs="Tisa Offc"/>
        </w:rPr>
        <w:t>Date ________</w:t>
      </w:r>
      <w:r>
        <w:rPr>
          <w:rFonts w:ascii="Tisa Offc" w:hAnsi="Tisa Offc" w:cs="Tisa Offc"/>
        </w:rPr>
        <w:t>_</w:t>
      </w:r>
      <w:r w:rsidR="00ED0D46" w:rsidRPr="00ED0D46">
        <w:rPr>
          <w:rFonts w:ascii="Tisa Offc" w:hAnsi="Tisa Offc" w:cs="Tisa Offc"/>
        </w:rPr>
        <w:t>_____________</w:t>
      </w:r>
    </w:p>
    <w:p w14:paraId="280358B0" w14:textId="77777777" w:rsidR="00F87FBF" w:rsidRPr="00F87FBF" w:rsidRDefault="00F87FBF" w:rsidP="00F87FBF">
      <w:pPr>
        <w:rPr>
          <w:rFonts w:ascii="Tisa Offc" w:hAnsi="Tisa Offc" w:cs="Tisa Offc"/>
        </w:rPr>
      </w:pPr>
    </w:p>
    <w:p w14:paraId="236E1588" w14:textId="77777777" w:rsidR="00ED0D46" w:rsidRPr="00F87FBF" w:rsidRDefault="00ED0D46" w:rsidP="00F87FBF">
      <w:pPr>
        <w:jc w:val="right"/>
        <w:rPr>
          <w:rFonts w:ascii="Tisa Offc" w:hAnsi="Tisa Offc" w:cs="Tisa Offc"/>
        </w:rPr>
      </w:pPr>
    </w:p>
    <w:sectPr w:rsidR="00ED0D46" w:rsidRPr="00F87FBF" w:rsidSect="004C1845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10FA1" w14:textId="77777777" w:rsidR="001A6E30" w:rsidRDefault="001A6E30" w:rsidP="006F7385">
      <w:pPr>
        <w:spacing w:after="0" w:line="240" w:lineRule="auto"/>
      </w:pPr>
      <w:r>
        <w:separator/>
      </w:r>
    </w:p>
  </w:endnote>
  <w:endnote w:type="continuationSeparator" w:id="0">
    <w:p w14:paraId="461CD8EA" w14:textId="77777777" w:rsidR="001A6E30" w:rsidRDefault="001A6E30" w:rsidP="006F73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BT Book">
    <w:altName w:val="Bahnschrift Light"/>
    <w:panose1 w:val="020B0502020204020303"/>
    <w:charset w:val="00"/>
    <w:family w:val="swiss"/>
    <w:pitch w:val="variable"/>
    <w:sig w:usb0="A0000027" w:usb1="00000001" w:usb2="00000000" w:usb3="00000000" w:csb0="00000093" w:csb1="00000000"/>
  </w:font>
  <w:font w:name="Tisa Offc">
    <w:altName w:val="Centaur"/>
    <w:panose1 w:val="02010504030101020102"/>
    <w:charset w:val="00"/>
    <w:family w:val="auto"/>
    <w:pitch w:val="variable"/>
    <w:sig w:usb0="800000EF" w:usb1="4000205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DCD63" w14:textId="77777777" w:rsidR="006F7385" w:rsidRDefault="00F87FBF" w:rsidP="006F7385">
    <w:pPr>
      <w:pStyle w:val="Footer"/>
      <w:jc w:val="right"/>
    </w:pPr>
    <w:r>
      <w:t>Rev 06-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78146" w14:textId="77777777" w:rsidR="001A6E30" w:rsidRDefault="001A6E30" w:rsidP="006F7385">
      <w:pPr>
        <w:spacing w:after="0" w:line="240" w:lineRule="auto"/>
      </w:pPr>
      <w:r>
        <w:separator/>
      </w:r>
    </w:p>
  </w:footnote>
  <w:footnote w:type="continuationSeparator" w:id="0">
    <w:p w14:paraId="52753A73" w14:textId="77777777" w:rsidR="001A6E30" w:rsidRDefault="001A6E30" w:rsidP="006F73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zMxNDGyNDYxNTJS0lEKTi0uzszPAykwqgUAjnuxlywAAAA="/>
  </w:docVars>
  <w:rsids>
    <w:rsidRoot w:val="004C1845"/>
    <w:rsid w:val="000352D4"/>
    <w:rsid w:val="001768C9"/>
    <w:rsid w:val="00196E47"/>
    <w:rsid w:val="001A6E30"/>
    <w:rsid w:val="00282DDE"/>
    <w:rsid w:val="003313AA"/>
    <w:rsid w:val="00391A9E"/>
    <w:rsid w:val="004A3DB9"/>
    <w:rsid w:val="004C1845"/>
    <w:rsid w:val="005F46C6"/>
    <w:rsid w:val="00685303"/>
    <w:rsid w:val="006F7385"/>
    <w:rsid w:val="00A172B9"/>
    <w:rsid w:val="00C418D7"/>
    <w:rsid w:val="00C54E09"/>
    <w:rsid w:val="00DB7A0C"/>
    <w:rsid w:val="00E653B9"/>
    <w:rsid w:val="00ED0D46"/>
    <w:rsid w:val="00F34988"/>
    <w:rsid w:val="00F87FBF"/>
    <w:rsid w:val="00FD1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85ABF"/>
  <w15:chartTrackingRefBased/>
  <w15:docId w15:val="{7706A8B6-BD92-46AE-BE94-1AAF018D2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73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385"/>
  </w:style>
  <w:style w:type="paragraph" w:styleId="Footer">
    <w:name w:val="footer"/>
    <w:basedOn w:val="Normal"/>
    <w:link w:val="FooterChar"/>
    <w:uiPriority w:val="99"/>
    <w:unhideWhenUsed/>
    <w:rsid w:val="006F73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385"/>
  </w:style>
  <w:style w:type="paragraph" w:styleId="BalloonText">
    <w:name w:val="Balloon Text"/>
    <w:basedOn w:val="Normal"/>
    <w:link w:val="BalloonTextChar"/>
    <w:uiPriority w:val="99"/>
    <w:semiHidden/>
    <w:unhideWhenUsed/>
    <w:rsid w:val="001768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8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-Menzies, Lucia</dc:creator>
  <cp:keywords/>
  <dc:description/>
  <cp:lastModifiedBy>Eshraghi, Mohsen</cp:lastModifiedBy>
  <cp:revision>4</cp:revision>
  <cp:lastPrinted>2019-12-04T00:00:00Z</cp:lastPrinted>
  <dcterms:created xsi:type="dcterms:W3CDTF">2021-06-22T23:01:00Z</dcterms:created>
  <dcterms:modified xsi:type="dcterms:W3CDTF">2021-07-08T22:09:00Z</dcterms:modified>
</cp:coreProperties>
</file>